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EA41E2"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2FC845FA" w:rsidR="00E04D2E" w:rsidRDefault="00BB5247" w:rsidP="00C446D7">
                <w:pPr>
                  <w:jc w:val="left"/>
                </w:pPr>
                <w:r>
                  <w:t>2</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bookmarkStart w:id="0" w:name="_GoBack"/>
      <w:bookmarkEnd w:id="0"/>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14852A67" w:rsidR="000D6078" w:rsidRPr="004C5E34" w:rsidRDefault="00BB5247" w:rsidP="0045769F">
            <w:pPr>
              <w:cnfStyle w:val="000000100000" w:firstRow="0" w:lastRow="0" w:firstColumn="0" w:lastColumn="0" w:oddVBand="0" w:evenVBand="0" w:oddHBand="1" w:evenHBand="0" w:firstRowFirstColumn="0" w:firstRowLastColumn="0" w:lastRowFirstColumn="0" w:lastRowLastColumn="0"/>
            </w:pPr>
            <w:r>
              <w:t>Waleed Ahmed</w:t>
            </w:r>
          </w:p>
        </w:tc>
        <w:tc>
          <w:tcPr>
            <w:tcW w:w="3221" w:type="pct"/>
          </w:tcPr>
          <w:p w14:paraId="5162603B" w14:textId="18D9D9FD" w:rsidR="000D6078" w:rsidRPr="00BB5247" w:rsidRDefault="00BB5247" w:rsidP="006C4D26">
            <w:pPr>
              <w:pStyle w:val="Instructions"/>
              <w:cnfStyle w:val="000000100000" w:firstRow="0" w:lastRow="0" w:firstColumn="0" w:lastColumn="0" w:oddVBand="0" w:evenVBand="0" w:oddHBand="1" w:evenHBand="0" w:firstRowFirstColumn="0" w:firstRowLastColumn="0" w:lastRowFirstColumn="0" w:lastRowLastColumn="0"/>
              <w:rPr>
                <w:b/>
              </w:rPr>
            </w:pPr>
            <w:r w:rsidRPr="00BB5247">
              <w:t>Primary Software Develop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6FBFEA0E" w:rsidR="000D6078" w:rsidRDefault="00BB5247" w:rsidP="0045769F">
            <w:pPr>
              <w:cnfStyle w:val="000000000000" w:firstRow="0" w:lastRow="0" w:firstColumn="0" w:lastColumn="0" w:oddVBand="0" w:evenVBand="0" w:oddHBand="0" w:evenHBand="0" w:firstRowFirstColumn="0" w:firstRowLastColumn="0" w:lastRowFirstColumn="0" w:lastRowLastColumn="0"/>
            </w:pPr>
            <w:r>
              <w:t>Muhammad Shah</w:t>
            </w:r>
          </w:p>
        </w:tc>
        <w:tc>
          <w:tcPr>
            <w:tcW w:w="3221" w:type="pct"/>
          </w:tcPr>
          <w:p w14:paraId="48E838B9" w14:textId="239A5623" w:rsidR="000D6078" w:rsidRPr="00BB5247" w:rsidRDefault="00BB5247" w:rsidP="0045769F">
            <w:pPr>
              <w:cnfStyle w:val="000000000000" w:firstRow="0" w:lastRow="0" w:firstColumn="0" w:lastColumn="0" w:oddVBand="0" w:evenVBand="0" w:oddHBand="0" w:evenHBand="0" w:firstRowFirstColumn="0" w:firstRowLastColumn="0" w:lastRowFirstColumn="0" w:lastRowLastColumn="0"/>
              <w:rPr>
                <w:i/>
              </w:rPr>
            </w:pPr>
            <w:r w:rsidRPr="00BB5247">
              <w:rPr>
                <w:i/>
              </w:rPr>
              <w:t>Primary Hardware Designer</w:t>
            </w:r>
          </w:p>
        </w:tc>
      </w:tr>
    </w:tbl>
    <w:p w14:paraId="50AEA18A" w14:textId="14DE712D" w:rsidR="007D4E2D" w:rsidRDefault="007D4E2D" w:rsidP="006C4D26">
      <w:pPr>
        <w:pStyle w:val="Instructions"/>
      </w:pPr>
      <w:r w:rsidRPr="00810302">
        <w:t>[Below is an example of a fictional project. Replace the text with your own</w:t>
      </w:r>
      <w:r w:rsidR="00CE4D3E">
        <w:t>.</w:t>
      </w:r>
      <w:r w:rsidRPr="00810302">
        <w:t>]</w:t>
      </w:r>
    </w:p>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71C7837B" w14:textId="44E334F1" w:rsidR="007D4E2D" w:rsidRPr="00810302" w:rsidRDefault="007D4E2D" w:rsidP="00B6206C">
      <w:pPr>
        <w:pStyle w:val="Instructions"/>
      </w:pPr>
      <w:r w:rsidRPr="00810302">
        <w:t>[Paste the problem description that you chose to pursue from the provided list of problems</w:t>
      </w:r>
      <w:r w:rsidR="003051A8">
        <w:t>.</w:t>
      </w:r>
      <w:r w:rsidR="006F17CB">
        <w:t xml:space="preserve"> You can</w:t>
      </w:r>
      <w:r w:rsidR="00623933">
        <w:t xml:space="preserve"> edit it as you see fit.</w:t>
      </w:r>
      <w:r w:rsidRPr="00810302">
        <w:t>]</w:t>
      </w:r>
    </w:p>
    <w:p w14:paraId="0E0BFB53" w14:textId="1DAE1A4A" w:rsidR="007D4E2D" w:rsidRPr="0084658D" w:rsidRDefault="007D4E2D" w:rsidP="007D4E2D">
      <w:r>
        <w:t xml:space="preserve">Autistic children sometime have trouble getting the attention of their parents and caregivers, especially those with verbal impediments. Conversely, parents and caregivers are often worried about leaving their autistic child unattended for fear that they will not know when the child needs their attention. Design a solution to this problem that includes at least </w:t>
      </w:r>
      <w:r w:rsidR="00F901C7">
        <w:t>one</w:t>
      </w:r>
      <w:r>
        <w:t xml:space="preserve"> </w:t>
      </w:r>
      <w:r w:rsidR="00F901C7">
        <w:t>sensor and two indicators</w:t>
      </w:r>
      <w:r>
        <w:t>.</w:t>
      </w:r>
    </w:p>
    <w:p w14:paraId="230A603C" w14:textId="77777777" w:rsidR="00CC53C3" w:rsidRDefault="00CC53C3" w:rsidP="00CC53C3">
      <w:pPr>
        <w:pStyle w:val="Heading2"/>
      </w:pPr>
      <w:r>
        <w:t>Design Scope</w:t>
      </w:r>
    </w:p>
    <w:p w14:paraId="601AAF2B" w14:textId="24269EF0" w:rsidR="00CC53C3" w:rsidRPr="00810302" w:rsidRDefault="00CC53C3" w:rsidP="00CC53C3">
      <w:pPr>
        <w:rPr>
          <w:i/>
        </w:rPr>
      </w:pPr>
      <w:r w:rsidRPr="00810302">
        <w:rPr>
          <w:i/>
        </w:rPr>
        <w:t>[Describe, at a high level, how you solve</w:t>
      </w:r>
      <w:r w:rsidR="00FE1EB8">
        <w:rPr>
          <w:i/>
        </w:rPr>
        <w:t>d</w:t>
      </w:r>
      <w:r w:rsidRPr="00810302">
        <w:rPr>
          <w:i/>
        </w:rPr>
        <w:t xml:space="preserve"> the problem within the scope of </w:t>
      </w:r>
      <w:r w:rsidR="00FE1EB8">
        <w:rPr>
          <w:i/>
        </w:rPr>
        <w:t>the course</w:t>
      </w:r>
      <w:r w:rsidR="003051A8">
        <w:rPr>
          <w:i/>
        </w:rPr>
        <w:t>.</w:t>
      </w:r>
      <w:r w:rsidRPr="00810302">
        <w:rPr>
          <w:i/>
        </w:rPr>
        <w:t>]</w:t>
      </w:r>
    </w:p>
    <w:p w14:paraId="7ABEE87F" w14:textId="6ED787D2" w:rsidR="00CC53C3" w:rsidRDefault="00CC53C3" w:rsidP="00CC53C3">
      <w:r>
        <w:t>This project solve</w:t>
      </w:r>
      <w:r w:rsidR="00FE1EB8">
        <w:t>s</w:t>
      </w:r>
      <w:r>
        <w:t xml:space="preserve"> the problem by giving autistic children a non-verbal means of acquiring their parents’ attention. The solution consist</w:t>
      </w:r>
      <w:r w:rsidR="00FE1EB8">
        <w:t>s</w:t>
      </w:r>
      <w:r>
        <w:t xml:space="preserve"> of an ergonomic enclosure with a limited set of buttons that cause their parents’ and caregivers’ smartphones to notify them that the child needs attention.</w:t>
      </w:r>
    </w:p>
    <w:p w14:paraId="08EA5537" w14:textId="78AC2F4E" w:rsidR="00CC53C3" w:rsidRPr="00810302" w:rsidRDefault="00CC53C3" w:rsidP="00CC53C3">
      <w:pPr>
        <w:rPr>
          <w:i/>
        </w:rPr>
      </w:pPr>
      <w:r w:rsidRPr="00810302">
        <w:rPr>
          <w:i/>
        </w:rPr>
        <w:t>[State any assumptions that appropriately limit the scope of the project</w:t>
      </w:r>
      <w:r w:rsidR="003051A8">
        <w:rPr>
          <w:i/>
        </w:rPr>
        <w:t>.</w:t>
      </w:r>
      <w:r w:rsidRPr="00810302">
        <w:rPr>
          <w:i/>
        </w:rPr>
        <w:t>]</w:t>
      </w:r>
    </w:p>
    <w:p w14:paraId="20D3C2E0" w14:textId="0A5C7D65" w:rsidR="00CC53C3" w:rsidRDefault="00CC53C3" w:rsidP="00CC53C3">
      <w:r>
        <w:t xml:space="preserve">It </w:t>
      </w:r>
      <w:r w:rsidR="00C74FFC">
        <w:t>was</w:t>
      </w:r>
      <w:r>
        <w:t xml:space="preserve"> assumed that the device </w:t>
      </w:r>
      <w:r w:rsidR="00C74FFC">
        <w:t>will</w:t>
      </w:r>
      <w:r>
        <w:t xml:space="preserve"> operate in a home with reliable Wi-Fi, that the child is at least three years old, and that the child can hold objects.</w:t>
      </w:r>
    </w:p>
    <w:p w14:paraId="194346E3" w14:textId="77777777" w:rsidR="00625C10" w:rsidRDefault="00625C10" w:rsidP="00CC53C3"/>
    <w:p w14:paraId="53C3F215" w14:textId="19396280" w:rsidR="003A752D" w:rsidRDefault="00296AEA" w:rsidP="003A752D">
      <w:pPr>
        <w:pStyle w:val="Heading2"/>
      </w:pPr>
      <w:r>
        <w:lastRenderedPageBreak/>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4EE65443" w14:textId="77777777" w:rsidR="003A752D" w:rsidRDefault="003A752D" w:rsidP="003A752D">
      <w:pPr>
        <w:pStyle w:val="ListParagraph"/>
        <w:numPr>
          <w:ilvl w:val="0"/>
          <w:numId w:val="16"/>
        </w:numPr>
        <w:jc w:val="left"/>
      </w:pPr>
      <w:r>
        <w:t>The device must not be prone to accidentally turning it off</w:t>
      </w:r>
    </w:p>
    <w:p w14:paraId="753B6AB9" w14:textId="77777777" w:rsidR="003A752D" w:rsidRDefault="003A752D" w:rsidP="003A752D">
      <w:pPr>
        <w:pStyle w:val="ListParagraph"/>
        <w:numPr>
          <w:ilvl w:val="0"/>
          <w:numId w:val="16"/>
        </w:numPr>
        <w:jc w:val="left"/>
      </w:pPr>
      <w:r>
        <w:t>The battery must last at least one month while on</w:t>
      </w:r>
    </w:p>
    <w:p w14:paraId="037A39FD" w14:textId="77777777" w:rsidR="003A752D" w:rsidRDefault="003A752D" w:rsidP="003A752D">
      <w:pPr>
        <w:pStyle w:val="ListParagraph"/>
        <w:numPr>
          <w:ilvl w:val="0"/>
          <w:numId w:val="16"/>
        </w:numPr>
        <w:jc w:val="left"/>
      </w:pPr>
      <w:r>
        <w:t>The device must remain connected to the internet via Wi-Fi</w:t>
      </w:r>
    </w:p>
    <w:p w14:paraId="030F5F47" w14:textId="77777777" w:rsidR="003A752D" w:rsidRDefault="003A752D" w:rsidP="003A752D">
      <w:pPr>
        <w:pStyle w:val="ListParagraph"/>
        <w:numPr>
          <w:ilvl w:val="0"/>
          <w:numId w:val="16"/>
        </w:numPr>
        <w:jc w:val="left"/>
      </w:pPr>
      <w:r>
        <w:t>The enclosure must be easy for a child of age three and older to hold</w:t>
      </w:r>
    </w:p>
    <w:p w14:paraId="7FC6DB64" w14:textId="52E7E03E" w:rsidR="003A752D" w:rsidRDefault="003A752D" w:rsidP="003A752D">
      <w:pPr>
        <w:pStyle w:val="ListParagraph"/>
        <w:numPr>
          <w:ilvl w:val="0"/>
          <w:numId w:val="16"/>
        </w:numPr>
        <w:pBdr>
          <w:bottom w:val="single" w:sz="12" w:space="1" w:color="auto"/>
        </w:pBdr>
        <w:jc w:val="left"/>
      </w:pPr>
      <w:r>
        <w:t xml:space="preserve">The enclosure must have an easy means of securing it to a </w:t>
      </w:r>
      <w:proofErr w:type="gramStart"/>
      <w:r>
        <w:t>child</w:t>
      </w:r>
      <w:proofErr w:type="gramEnd"/>
      <w:r>
        <w:t xml:space="preserve"> so they don’t lose it</w:t>
      </w:r>
    </w:p>
    <w:p w14:paraId="4E67CA27" w14:textId="77777777" w:rsidR="00625C10" w:rsidRDefault="00625C10" w:rsidP="00625C10">
      <w:pPr>
        <w:jc w:val="left"/>
      </w:pPr>
    </w:p>
    <w:p w14:paraId="33E11620" w14:textId="7B86B3EA" w:rsidR="00625C10" w:rsidRDefault="00625C10" w:rsidP="00625C10">
      <w:pPr>
        <w:pStyle w:val="ListParagraph"/>
        <w:numPr>
          <w:ilvl w:val="0"/>
          <w:numId w:val="20"/>
        </w:numPr>
      </w:pPr>
      <w:r>
        <w:t>The project must display the output of the ultrasonic sensor readings, converting the sensor digital readings to a distance value to be displayed on the LCD.</w:t>
      </w:r>
    </w:p>
    <w:p w14:paraId="5D1AA3B0" w14:textId="77777777" w:rsidR="00625C10" w:rsidRDefault="00625C10" w:rsidP="00625C10">
      <w:pPr>
        <w:pStyle w:val="ListParagraph"/>
        <w:numPr>
          <w:ilvl w:val="0"/>
          <w:numId w:val="20"/>
        </w:numPr>
      </w:pPr>
      <w:r>
        <w:t>The project must turn on a certain coloured LED corresponding to a distance value found from the front sensor value.</w:t>
      </w:r>
    </w:p>
    <w:p w14:paraId="62067D83" w14:textId="77777777" w:rsidR="00625C10" w:rsidRDefault="00625C10" w:rsidP="00625C10">
      <w:pPr>
        <w:pStyle w:val="ListParagraph"/>
        <w:numPr>
          <w:ilvl w:val="0"/>
          <w:numId w:val="20"/>
        </w:numPr>
      </w:pPr>
      <w:r>
        <w:t>The project must also create 2 different sounds based upon the distance calculated from the back facing sensor value.</w:t>
      </w:r>
    </w:p>
    <w:p w14:paraId="2E09FDFB" w14:textId="77777777" w:rsidR="00625C10" w:rsidRPr="00AE639B" w:rsidRDefault="00625C10" w:rsidP="00625C10">
      <w:pPr>
        <w:pStyle w:val="ListParagraph"/>
        <w:numPr>
          <w:ilvl w:val="0"/>
          <w:numId w:val="20"/>
        </w:numPr>
      </w:pPr>
      <w:r>
        <w:t xml:space="preserve">The project must also take in push button values that then correspond to setting up and configuring the MCU in either user mode or setup mode </w:t>
      </w:r>
      <w:proofErr w:type="spellStart"/>
      <w:r>
        <w:t>anzd</w:t>
      </w:r>
      <w:proofErr w:type="spellEnd"/>
      <w:r>
        <w:t xml:space="preserve"> the other push button should be able to set user threshold values.</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62E666F5" w14:textId="4C562F98" w:rsidR="00A6253E" w:rsidRDefault="001B3742" w:rsidP="001B3742">
      <w:pPr>
        <w:pStyle w:val="Instructions"/>
      </w:pPr>
      <w:r>
        <w:t xml:space="preserve">[Include the </w:t>
      </w:r>
      <w:r w:rsidR="00544A02">
        <w:t xml:space="preserve">updated/corrected </w:t>
      </w:r>
      <w:r>
        <w:t>figure</w:t>
      </w:r>
      <w:r w:rsidR="000B500F">
        <w:t>s</w:t>
      </w:r>
      <w:r w:rsidR="00544A02">
        <w:t xml:space="preserve"> from your </w:t>
      </w:r>
      <w:r w:rsidR="005A7C84" w:rsidRPr="005A7C84">
        <w:t>Template for Feasibility Model Design</w:t>
      </w:r>
      <w:r w:rsidR="005A7C84">
        <w:t xml:space="preserve"> </w:t>
      </w:r>
      <w:r w:rsidR="00E06A3D">
        <w:t>document and</w:t>
      </w:r>
      <w:r w:rsidR="005A7C84">
        <w:t xml:space="preserve"> add appropriate </w:t>
      </w:r>
      <w:r w:rsidR="007409F5">
        <w:t>figure captions to explain what each one is</w:t>
      </w:r>
      <w:r w:rsidR="003051A8">
        <w:t>.</w:t>
      </w:r>
      <w:r w:rsidR="007409F5">
        <w:t>]</w:t>
      </w:r>
    </w:p>
    <w:p w14:paraId="1B9B1B5F" w14:textId="2B8BC33E" w:rsidR="00830242" w:rsidRDefault="00830242" w:rsidP="00830242">
      <w:pPr>
        <w:pStyle w:val="Heading2"/>
      </w:pPr>
      <w:r>
        <w:t>Completed Prototype</w:t>
      </w:r>
    </w:p>
    <w:p w14:paraId="2BCDF9DE" w14:textId="3EE689FC" w:rsidR="00830242" w:rsidRPr="00830242" w:rsidRDefault="002D6D8A" w:rsidP="002D6D8A">
      <w:pPr>
        <w:pStyle w:val="Instructions"/>
      </w:pPr>
      <w:r>
        <w:t xml:space="preserve">[Include one or more pictures of your completed prototype </w:t>
      </w:r>
      <w:r w:rsidR="00E06A3D">
        <w:t>system and</w:t>
      </w:r>
      <w:r>
        <w:t xml:space="preserve"> add appropriate figure captions to explain what each picture shows.]</w:t>
      </w:r>
    </w:p>
    <w:p w14:paraId="23BFD160" w14:textId="77777777" w:rsidR="009F7DC3" w:rsidRPr="009F7DC3" w:rsidRDefault="009F7DC3" w:rsidP="009F7DC3">
      <w:pPr>
        <w:pStyle w:val="Heading2"/>
      </w:pPr>
      <w:r w:rsidRPr="009F7DC3">
        <w:t>Preliminary Production Design Changes</w:t>
      </w:r>
    </w:p>
    <w:p w14:paraId="13FB1E23" w14:textId="2D4867A2" w:rsidR="009F7DC3" w:rsidRPr="009F7DC3" w:rsidRDefault="009F7DC3" w:rsidP="009F7DC3">
      <w:pPr>
        <w:pStyle w:val="Instructions"/>
      </w:pPr>
      <w:r>
        <w:t>[</w:t>
      </w:r>
      <w:r w:rsidRPr="009F7DC3">
        <w:t xml:space="preserve">Identify any simple enhancements or improvements that </w:t>
      </w:r>
      <w:r>
        <w:t>should</w:t>
      </w:r>
      <w:r w:rsidRPr="009F7DC3">
        <w:t xml:space="preserve"> be included in a future revision of the product</w:t>
      </w:r>
      <w:r w:rsidR="00E06A3D">
        <w:t>.</w:t>
      </w:r>
      <w:r>
        <w:t>]</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02C6CC0D" w:rsidR="00552208" w:rsidRDefault="00552208" w:rsidP="00552208">
      <w:pPr>
        <w:pStyle w:val="Subtitle"/>
      </w:pPr>
      <w:r>
        <w:t>[</w:t>
      </w:r>
      <w:r w:rsidR="00891549">
        <w:t>Member</w:t>
      </w:r>
      <w:r>
        <w:t xml:space="preserve"> 1 Name] – ID# [</w:t>
      </w:r>
      <w:r w:rsidR="00891549">
        <w:t>Member</w:t>
      </w:r>
      <w:r>
        <w:t xml:space="preserve"> 1 ID#]</w:t>
      </w:r>
    </w:p>
    <w:p w14:paraId="351C3AF3" w14:textId="23B11D39" w:rsidR="007325B4" w:rsidRDefault="002C609B" w:rsidP="00EF4603">
      <w:pPr>
        <w:pStyle w:val="Heading2"/>
      </w:pPr>
      <w:r>
        <w:t>[</w:t>
      </w:r>
      <w:r w:rsidR="007325B4">
        <w:t>STEM Issue</w:t>
      </w:r>
      <w:r>
        <w:t>]</w:t>
      </w:r>
    </w:p>
    <w:p w14:paraId="50EB5AE8" w14:textId="179B61BA" w:rsidR="002702EA" w:rsidRDefault="002702EA" w:rsidP="00B9118A">
      <w:pPr>
        <w:pStyle w:val="Instructions"/>
      </w:pPr>
      <w:r>
        <w:t>[</w:t>
      </w:r>
      <w:r w:rsidR="002C609B">
        <w:t>Replace heading with one of these topics: Design for Test (</w:t>
      </w:r>
      <w:proofErr w:type="spellStart"/>
      <w:r w:rsidR="002C609B">
        <w:t>DfT</w:t>
      </w:r>
      <w:proofErr w:type="spellEnd"/>
      <w:r w:rsidR="002C609B">
        <w:t>), Design for Manufacturability (</w:t>
      </w:r>
      <w:proofErr w:type="spellStart"/>
      <w:r w:rsidR="002C609B">
        <w:t>DfM</w:t>
      </w:r>
      <w:proofErr w:type="spellEnd"/>
      <w:r w:rsidR="002C609B">
        <w:t>), Design for Reliability (</w:t>
      </w:r>
      <w:proofErr w:type="spellStart"/>
      <w:r w:rsidR="002C609B">
        <w:t>DfR</w:t>
      </w:r>
      <w:proofErr w:type="spellEnd"/>
      <w:r w:rsidR="002C609B">
        <w:t xml:space="preserve">), Cables and </w:t>
      </w:r>
      <w:r w:rsidR="00015BCD">
        <w:t>C</w:t>
      </w:r>
      <w:r w:rsidR="002C609B">
        <w:t xml:space="preserve">onnectors, </w:t>
      </w:r>
      <w:r w:rsidR="00015BCD">
        <w:t>M</w:t>
      </w:r>
      <w:r w:rsidR="002C609B">
        <w:t xml:space="preserve">echanical </w:t>
      </w:r>
      <w:r w:rsidR="00015BCD">
        <w:t>E</w:t>
      </w:r>
      <w:r w:rsidR="002C609B">
        <w:t xml:space="preserve">nclosure, </w:t>
      </w:r>
      <w:r w:rsidR="00B9118A">
        <w:t>F</w:t>
      </w:r>
      <w:r w:rsidR="002C609B">
        <w:t xml:space="preserve">urther </w:t>
      </w:r>
      <w:r w:rsidR="00B9118A">
        <w:t>I</w:t>
      </w:r>
      <w:r w:rsidR="002C609B">
        <w:t>ntegration</w:t>
      </w:r>
      <w:r w:rsidR="003051A8">
        <w:t>.</w:t>
      </w:r>
      <w:r>
        <w:t>]</w:t>
      </w:r>
    </w:p>
    <w:p w14:paraId="0884C914" w14:textId="2CDFC812" w:rsidR="00C5475C" w:rsidRDefault="00C5475C" w:rsidP="00B9118A">
      <w:pPr>
        <w:pStyle w:val="Instructions"/>
      </w:pPr>
      <w:r>
        <w:t xml:space="preserve">[Write one paragraph </w:t>
      </w:r>
      <w:r w:rsidR="007F228B">
        <w:t>explaining the topic</w:t>
      </w:r>
      <w:r w:rsidR="00A751B0">
        <w:t>.</w:t>
      </w:r>
      <w:r w:rsidR="007F228B">
        <w:t>]</w:t>
      </w:r>
    </w:p>
    <w:p w14:paraId="4618C84C" w14:textId="200B2E63" w:rsidR="007F228B" w:rsidRDefault="007F228B" w:rsidP="00B9118A">
      <w:pPr>
        <w:pStyle w:val="Instructions"/>
      </w:pPr>
      <w:r>
        <w:t>[Write one paragraph explaining how the topic relates to your project</w:t>
      </w:r>
      <w:r w:rsidR="00A751B0">
        <w:t>.</w:t>
      </w:r>
      <w:r>
        <w:t>]</w:t>
      </w:r>
    </w:p>
    <w:p w14:paraId="5B06E599" w14:textId="50596EC6"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1CB8608" w14:textId="5C6A4C02" w:rsidR="000C7B3D" w:rsidRDefault="00B9118A" w:rsidP="003051A8">
      <w:pPr>
        <w:pStyle w:val="Heading2"/>
      </w:pPr>
      <w:r>
        <w:t>[</w:t>
      </w:r>
      <w:r w:rsidR="000C7B3D">
        <w:t>Non-STEM Issue</w:t>
      </w:r>
      <w:r>
        <w:t>]</w:t>
      </w:r>
    </w:p>
    <w:p w14:paraId="328E38B7" w14:textId="0FC6AC03" w:rsidR="00B62672" w:rsidRDefault="00B62672" w:rsidP="00B62672">
      <w:pPr>
        <w:pStyle w:val="Instructions"/>
      </w:pPr>
      <w:r>
        <w:t xml:space="preserve">[Replace heading with one of these topics: Energy Efficiency, Sustainability, Supply Chain Management, Cost Analysis </w:t>
      </w:r>
      <w:r w:rsidR="00A5679A">
        <w:t>at</w:t>
      </w:r>
      <w:r>
        <w:t xml:space="preserve"> Volume, RoHS</w:t>
      </w:r>
      <w:r w:rsidR="00B55A78">
        <w:t xml:space="preserve"> / Environmental Safety</w:t>
      </w:r>
      <w:r>
        <w:t>, Ethical Considerations, Safety</w:t>
      </w:r>
      <w:r w:rsidR="00A5679A">
        <w:t xml:space="preserve"> Considerations</w:t>
      </w:r>
      <w:r w:rsidR="00D74B27">
        <w:t>.</w:t>
      </w:r>
      <w:r>
        <w:t>]</w:t>
      </w:r>
    </w:p>
    <w:p w14:paraId="37A33AC3" w14:textId="77777777" w:rsidR="00A5679A" w:rsidRDefault="00A5679A" w:rsidP="00A5679A">
      <w:pPr>
        <w:pStyle w:val="Instructions"/>
      </w:pPr>
      <w:r>
        <w:t>[Write one paragraph explaining the topic.]</w:t>
      </w:r>
    </w:p>
    <w:p w14:paraId="0C121938" w14:textId="7A697DD8" w:rsidR="00A5679A" w:rsidRDefault="00A5679A" w:rsidP="00A5679A">
      <w:pPr>
        <w:pStyle w:val="Instructions"/>
      </w:pPr>
      <w:r>
        <w:t>[Write one paragraph explaining how the topic relates to your project.]</w:t>
      </w:r>
    </w:p>
    <w:p w14:paraId="777E258E"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11301D3F" w14:textId="77777777" w:rsidR="00830242" w:rsidRPr="00830242" w:rsidRDefault="00830242" w:rsidP="00830242">
      <w:r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E20EE2F" w:rsidR="00552208" w:rsidRDefault="00552208" w:rsidP="00552208">
      <w:pPr>
        <w:pStyle w:val="Subtitle"/>
      </w:pPr>
      <w:r>
        <w:t>[</w:t>
      </w:r>
      <w:r w:rsidR="00256508">
        <w:t>Member</w:t>
      </w:r>
      <w:r>
        <w:t xml:space="preserve"> 2 Name] – ID# [</w:t>
      </w:r>
      <w:r w:rsidR="00256508">
        <w:t>Member</w:t>
      </w:r>
      <w:r>
        <w:t xml:space="preserve"> 2 ID#]</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w:t>
      </w:r>
      <w:proofErr w:type="spellStart"/>
      <w:r>
        <w:t>DfT</w:t>
      </w:r>
      <w:proofErr w:type="spellEnd"/>
      <w:r>
        <w:t>), Design for Manufacturability (</w:t>
      </w:r>
      <w:proofErr w:type="spellStart"/>
      <w:r>
        <w:t>DfM</w:t>
      </w:r>
      <w:proofErr w:type="spellEnd"/>
      <w:r>
        <w:t>), Design for Reliability (</w:t>
      </w:r>
      <w:proofErr w:type="spellStart"/>
      <w:r>
        <w:t>DfR</w:t>
      </w:r>
      <w:proofErr w:type="spellEnd"/>
      <w:r>
        <w:t>),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8"/>
          <w:footerReference w:type="default" r:id="rId9"/>
          <w:footerReference w:type="first" r:id="rId10"/>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47A232B0" w14:textId="5DF99521" w:rsidR="00F112F4" w:rsidRPr="00901E8C"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sectPr w:rsidR="00F112F4" w:rsidRPr="00901E8C"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D98AF" w14:textId="77777777" w:rsidR="00EA41E2" w:rsidRDefault="00EA41E2" w:rsidP="00424A54">
      <w:r>
        <w:separator/>
      </w:r>
    </w:p>
  </w:endnote>
  <w:endnote w:type="continuationSeparator" w:id="0">
    <w:p w14:paraId="682C23CE" w14:textId="77777777" w:rsidR="00EA41E2" w:rsidRDefault="00EA41E2"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32872" w14:textId="77777777" w:rsidR="00EA41E2" w:rsidRDefault="00EA41E2" w:rsidP="00424A54">
      <w:r>
        <w:separator/>
      </w:r>
    </w:p>
  </w:footnote>
  <w:footnote w:type="continuationSeparator" w:id="0">
    <w:p w14:paraId="474E49C5" w14:textId="77777777" w:rsidR="00EA41E2" w:rsidRDefault="00EA41E2"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8"/>
  </w:num>
  <w:num w:numId="4">
    <w:abstractNumId w:val="13"/>
  </w:num>
  <w:num w:numId="5">
    <w:abstractNumId w:val="0"/>
  </w:num>
  <w:num w:numId="6">
    <w:abstractNumId w:val="3"/>
  </w:num>
  <w:num w:numId="7">
    <w:abstractNumId w:val="6"/>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217DF"/>
    <w:rsid w:val="0003140D"/>
    <w:rsid w:val="00036E1F"/>
    <w:rsid w:val="00056268"/>
    <w:rsid w:val="00066250"/>
    <w:rsid w:val="00075C84"/>
    <w:rsid w:val="00084AE9"/>
    <w:rsid w:val="00084FC0"/>
    <w:rsid w:val="00087ED6"/>
    <w:rsid w:val="00092157"/>
    <w:rsid w:val="00096658"/>
    <w:rsid w:val="000B500F"/>
    <w:rsid w:val="000C7B3D"/>
    <w:rsid w:val="000D6078"/>
    <w:rsid w:val="000E0FE3"/>
    <w:rsid w:val="000F3CB6"/>
    <w:rsid w:val="000F59A5"/>
    <w:rsid w:val="000F66B0"/>
    <w:rsid w:val="000F76B3"/>
    <w:rsid w:val="001102FD"/>
    <w:rsid w:val="00137636"/>
    <w:rsid w:val="001555E8"/>
    <w:rsid w:val="00170605"/>
    <w:rsid w:val="00173B00"/>
    <w:rsid w:val="00182A35"/>
    <w:rsid w:val="00186C03"/>
    <w:rsid w:val="001A5D63"/>
    <w:rsid w:val="001B3742"/>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702EA"/>
    <w:rsid w:val="002768C8"/>
    <w:rsid w:val="0028458B"/>
    <w:rsid w:val="00296AEA"/>
    <w:rsid w:val="00296B05"/>
    <w:rsid w:val="002972D9"/>
    <w:rsid w:val="002A3B18"/>
    <w:rsid w:val="002B4127"/>
    <w:rsid w:val="002B7AAD"/>
    <w:rsid w:val="002C5441"/>
    <w:rsid w:val="002C609B"/>
    <w:rsid w:val="002D066C"/>
    <w:rsid w:val="002D6D8A"/>
    <w:rsid w:val="002E0F5C"/>
    <w:rsid w:val="00300573"/>
    <w:rsid w:val="003051A8"/>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3D2C"/>
    <w:rsid w:val="00424A54"/>
    <w:rsid w:val="00440F87"/>
    <w:rsid w:val="00451ED8"/>
    <w:rsid w:val="00457D24"/>
    <w:rsid w:val="004640DF"/>
    <w:rsid w:val="0047326F"/>
    <w:rsid w:val="0047695B"/>
    <w:rsid w:val="004922EB"/>
    <w:rsid w:val="00492CCA"/>
    <w:rsid w:val="00496B9A"/>
    <w:rsid w:val="00496D4A"/>
    <w:rsid w:val="004A2209"/>
    <w:rsid w:val="004A6CB8"/>
    <w:rsid w:val="004A71DB"/>
    <w:rsid w:val="004B78C3"/>
    <w:rsid w:val="004C009E"/>
    <w:rsid w:val="004C4604"/>
    <w:rsid w:val="004C6495"/>
    <w:rsid w:val="004E149F"/>
    <w:rsid w:val="004E435B"/>
    <w:rsid w:val="004F0431"/>
    <w:rsid w:val="00500A61"/>
    <w:rsid w:val="0051385D"/>
    <w:rsid w:val="00513E3D"/>
    <w:rsid w:val="005254D9"/>
    <w:rsid w:val="00535A3A"/>
    <w:rsid w:val="00544A02"/>
    <w:rsid w:val="00551416"/>
    <w:rsid w:val="00552208"/>
    <w:rsid w:val="005545E6"/>
    <w:rsid w:val="0055666B"/>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25C10"/>
    <w:rsid w:val="00632D6C"/>
    <w:rsid w:val="0063415E"/>
    <w:rsid w:val="00653CCB"/>
    <w:rsid w:val="00664210"/>
    <w:rsid w:val="006651ED"/>
    <w:rsid w:val="006735BA"/>
    <w:rsid w:val="006804D9"/>
    <w:rsid w:val="0068361B"/>
    <w:rsid w:val="0068717A"/>
    <w:rsid w:val="0069071A"/>
    <w:rsid w:val="006930E0"/>
    <w:rsid w:val="00696159"/>
    <w:rsid w:val="006A2C97"/>
    <w:rsid w:val="006A311A"/>
    <w:rsid w:val="006A6EE0"/>
    <w:rsid w:val="006B4F95"/>
    <w:rsid w:val="006C4D26"/>
    <w:rsid w:val="006D2571"/>
    <w:rsid w:val="006D3AC4"/>
    <w:rsid w:val="006E0646"/>
    <w:rsid w:val="006E066D"/>
    <w:rsid w:val="006E478B"/>
    <w:rsid w:val="006F0492"/>
    <w:rsid w:val="006F17CB"/>
    <w:rsid w:val="006F4B9A"/>
    <w:rsid w:val="00713664"/>
    <w:rsid w:val="0071382E"/>
    <w:rsid w:val="00721719"/>
    <w:rsid w:val="007325B4"/>
    <w:rsid w:val="007333A3"/>
    <w:rsid w:val="007409F5"/>
    <w:rsid w:val="007419BF"/>
    <w:rsid w:val="00743885"/>
    <w:rsid w:val="007443CB"/>
    <w:rsid w:val="00745B2A"/>
    <w:rsid w:val="00747118"/>
    <w:rsid w:val="00763C47"/>
    <w:rsid w:val="007850D1"/>
    <w:rsid w:val="0079310C"/>
    <w:rsid w:val="00793A4F"/>
    <w:rsid w:val="00795D7D"/>
    <w:rsid w:val="007A5851"/>
    <w:rsid w:val="007B25A5"/>
    <w:rsid w:val="007C183D"/>
    <w:rsid w:val="007D4E2D"/>
    <w:rsid w:val="007E4486"/>
    <w:rsid w:val="007F228B"/>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90C70"/>
    <w:rsid w:val="00891549"/>
    <w:rsid w:val="008979F1"/>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E2EEB"/>
    <w:rsid w:val="009E3252"/>
    <w:rsid w:val="009E61AA"/>
    <w:rsid w:val="009F7DC3"/>
    <w:rsid w:val="00A02856"/>
    <w:rsid w:val="00A02E57"/>
    <w:rsid w:val="00A053DB"/>
    <w:rsid w:val="00A229DF"/>
    <w:rsid w:val="00A236B4"/>
    <w:rsid w:val="00A27656"/>
    <w:rsid w:val="00A35ADF"/>
    <w:rsid w:val="00A520F5"/>
    <w:rsid w:val="00A5679A"/>
    <w:rsid w:val="00A6253E"/>
    <w:rsid w:val="00A65D5A"/>
    <w:rsid w:val="00A70F6D"/>
    <w:rsid w:val="00A7356E"/>
    <w:rsid w:val="00A751B0"/>
    <w:rsid w:val="00A80F53"/>
    <w:rsid w:val="00AB5017"/>
    <w:rsid w:val="00AC215E"/>
    <w:rsid w:val="00AD1DF4"/>
    <w:rsid w:val="00AE7F03"/>
    <w:rsid w:val="00AF04A1"/>
    <w:rsid w:val="00AF15BE"/>
    <w:rsid w:val="00AF773F"/>
    <w:rsid w:val="00B01247"/>
    <w:rsid w:val="00B05F75"/>
    <w:rsid w:val="00B07A95"/>
    <w:rsid w:val="00B16BC9"/>
    <w:rsid w:val="00B21CB8"/>
    <w:rsid w:val="00B35F10"/>
    <w:rsid w:val="00B425C5"/>
    <w:rsid w:val="00B440AD"/>
    <w:rsid w:val="00B44C09"/>
    <w:rsid w:val="00B526F2"/>
    <w:rsid w:val="00B556FE"/>
    <w:rsid w:val="00B55A78"/>
    <w:rsid w:val="00B6206C"/>
    <w:rsid w:val="00B62672"/>
    <w:rsid w:val="00B720C4"/>
    <w:rsid w:val="00B75739"/>
    <w:rsid w:val="00B8109E"/>
    <w:rsid w:val="00B87C6A"/>
    <w:rsid w:val="00B910BA"/>
    <w:rsid w:val="00B9118A"/>
    <w:rsid w:val="00BB1E7E"/>
    <w:rsid w:val="00BB219A"/>
    <w:rsid w:val="00BB5247"/>
    <w:rsid w:val="00BB7E60"/>
    <w:rsid w:val="00BC24D4"/>
    <w:rsid w:val="00BE2E5B"/>
    <w:rsid w:val="00BF7F57"/>
    <w:rsid w:val="00C144B9"/>
    <w:rsid w:val="00C446D7"/>
    <w:rsid w:val="00C44AC5"/>
    <w:rsid w:val="00C47C10"/>
    <w:rsid w:val="00C51CDA"/>
    <w:rsid w:val="00C5475C"/>
    <w:rsid w:val="00C573B0"/>
    <w:rsid w:val="00C671DA"/>
    <w:rsid w:val="00C74FFC"/>
    <w:rsid w:val="00C8044A"/>
    <w:rsid w:val="00C85597"/>
    <w:rsid w:val="00C944C4"/>
    <w:rsid w:val="00CB07D1"/>
    <w:rsid w:val="00CC53C3"/>
    <w:rsid w:val="00CC6D20"/>
    <w:rsid w:val="00CD51EF"/>
    <w:rsid w:val="00CD5BDC"/>
    <w:rsid w:val="00CD70A3"/>
    <w:rsid w:val="00CE2F77"/>
    <w:rsid w:val="00CE304B"/>
    <w:rsid w:val="00CE4D3E"/>
    <w:rsid w:val="00CF7135"/>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D1170"/>
    <w:rsid w:val="00DD373A"/>
    <w:rsid w:val="00DD5AE8"/>
    <w:rsid w:val="00DD6B2F"/>
    <w:rsid w:val="00DE2004"/>
    <w:rsid w:val="00DE27BF"/>
    <w:rsid w:val="00DE287F"/>
    <w:rsid w:val="00DE76A2"/>
    <w:rsid w:val="00DF2C28"/>
    <w:rsid w:val="00DF53EB"/>
    <w:rsid w:val="00DF66F4"/>
    <w:rsid w:val="00E04D2E"/>
    <w:rsid w:val="00E06A3D"/>
    <w:rsid w:val="00E1641E"/>
    <w:rsid w:val="00E2277E"/>
    <w:rsid w:val="00E3781F"/>
    <w:rsid w:val="00E43532"/>
    <w:rsid w:val="00E47C87"/>
    <w:rsid w:val="00E55566"/>
    <w:rsid w:val="00E6154C"/>
    <w:rsid w:val="00E713B3"/>
    <w:rsid w:val="00E7223F"/>
    <w:rsid w:val="00EA41E2"/>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71A0E"/>
    <w:rsid w:val="00F75501"/>
    <w:rsid w:val="00F76AF6"/>
    <w:rsid w:val="00F901C7"/>
    <w:rsid w:val="00F96C93"/>
    <w:rsid w:val="00FA0AA6"/>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6678BD"/>
    <w:rsid w:val="007053E1"/>
    <w:rsid w:val="007738CA"/>
    <w:rsid w:val="007A0F37"/>
    <w:rsid w:val="00B503C2"/>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EDF11EDB-9C2B-4C7D-B98D-4DF686487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1028</Words>
  <Characters>58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sibghat kamal</cp:lastModifiedBy>
  <cp:revision>179</cp:revision>
  <dcterms:created xsi:type="dcterms:W3CDTF">2019-05-01T15:10:00Z</dcterms:created>
  <dcterms:modified xsi:type="dcterms:W3CDTF">2019-11-24T03:08:00Z</dcterms:modified>
</cp:coreProperties>
</file>